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E12EF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0FEA984D" wp14:editId="6E8499FF">
            <wp:extent cx="3486150" cy="1104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78637"/>
                    <a:stretch/>
                  </pic:blipFill>
                  <pic:spPr bwMode="auto">
                    <a:xfrm>
                      <a:off x="0" y="0"/>
                      <a:ext cx="3486637" cy="1105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24" w:type="dxa"/>
        <w:tblLook w:val="04A0" w:firstRow="1" w:lastRow="0" w:firstColumn="1" w:lastColumn="0" w:noHBand="0" w:noVBand="1"/>
      </w:tblPr>
      <w:tblGrid>
        <w:gridCol w:w="3074"/>
        <w:gridCol w:w="3074"/>
        <w:gridCol w:w="3076"/>
      </w:tblGrid>
      <w:tr w:rsidR="00283FDA" w14:paraId="4BE951C7" w14:textId="77777777" w:rsidTr="00283FDA">
        <w:trPr>
          <w:trHeight w:val="636"/>
        </w:trPr>
        <w:tc>
          <w:tcPr>
            <w:tcW w:w="3074" w:type="dxa"/>
          </w:tcPr>
          <w:p w14:paraId="2D8B86C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3074" w:type="dxa"/>
          </w:tcPr>
          <w:p w14:paraId="5CBD31F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3076" w:type="dxa"/>
          </w:tcPr>
          <w:p w14:paraId="6131BB3F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21946739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40996899" wp14:editId="7EBE12EC">
            <wp:extent cx="3486150" cy="962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8364" b="50725"/>
                    <a:stretch/>
                  </pic:blipFill>
                  <pic:spPr bwMode="auto">
                    <a:xfrm>
                      <a:off x="0" y="0"/>
                      <a:ext cx="3486637" cy="96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37" w:type="dxa"/>
        <w:tblLook w:val="04A0" w:firstRow="1" w:lastRow="0" w:firstColumn="1" w:lastColumn="0" w:noHBand="0" w:noVBand="1"/>
      </w:tblPr>
      <w:tblGrid>
        <w:gridCol w:w="1847"/>
        <w:gridCol w:w="1847"/>
        <w:gridCol w:w="1847"/>
        <w:gridCol w:w="1847"/>
        <w:gridCol w:w="1849"/>
      </w:tblGrid>
      <w:tr w:rsidR="00283FDA" w14:paraId="4FAD74EE" w14:textId="77777777" w:rsidTr="00283FDA">
        <w:trPr>
          <w:trHeight w:val="1073"/>
        </w:trPr>
        <w:tc>
          <w:tcPr>
            <w:tcW w:w="1847" w:type="dxa"/>
          </w:tcPr>
          <w:p w14:paraId="278CD7A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6138D78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5CB093E1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7D261007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49" w:type="dxa"/>
          </w:tcPr>
          <w:p w14:paraId="3841CEF6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57F6E0CC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6D58FC78" wp14:editId="47C16778">
            <wp:extent cx="3486150" cy="952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53416" b="25880"/>
                    <a:stretch/>
                  </pic:blipFill>
                  <pic:spPr bwMode="auto">
                    <a:xfrm>
                      <a:off x="0" y="0"/>
                      <a:ext cx="3486637" cy="952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98" w:type="dxa"/>
        <w:tblLook w:val="04A0" w:firstRow="1" w:lastRow="0" w:firstColumn="1" w:lastColumn="0" w:noHBand="0" w:noVBand="1"/>
      </w:tblPr>
      <w:tblGrid>
        <w:gridCol w:w="1879"/>
        <w:gridCol w:w="1879"/>
        <w:gridCol w:w="1879"/>
        <w:gridCol w:w="1879"/>
        <w:gridCol w:w="1882"/>
      </w:tblGrid>
      <w:tr w:rsidR="00283FDA" w14:paraId="714DB623" w14:textId="77777777" w:rsidTr="00283FDA">
        <w:trPr>
          <w:trHeight w:val="880"/>
        </w:trPr>
        <w:tc>
          <w:tcPr>
            <w:tcW w:w="1879" w:type="dxa"/>
          </w:tcPr>
          <w:p w14:paraId="754702DE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4045FEB4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5849033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040CA422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82" w:type="dxa"/>
          </w:tcPr>
          <w:p w14:paraId="74014F57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158F5A47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0409FA86" wp14:editId="3D5B9C56">
            <wp:extent cx="3486150" cy="1123949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5569"/>
                    <a:stretch/>
                  </pic:blipFill>
                  <pic:spPr bwMode="auto">
                    <a:xfrm>
                      <a:off x="0" y="0"/>
                      <a:ext cx="3486637" cy="1124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84" w:type="dxa"/>
        <w:tblLook w:val="04A0" w:firstRow="1" w:lastRow="0" w:firstColumn="1" w:lastColumn="0" w:noHBand="0" w:noVBand="1"/>
      </w:tblPr>
      <w:tblGrid>
        <w:gridCol w:w="3094"/>
        <w:gridCol w:w="3094"/>
        <w:gridCol w:w="3096"/>
      </w:tblGrid>
      <w:tr w:rsidR="00283FDA" w14:paraId="304EB38F" w14:textId="77777777" w:rsidTr="00283FDA">
        <w:trPr>
          <w:trHeight w:val="805"/>
        </w:trPr>
        <w:tc>
          <w:tcPr>
            <w:tcW w:w="3094" w:type="dxa"/>
          </w:tcPr>
          <w:p w14:paraId="7E8A7275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3094" w:type="dxa"/>
          </w:tcPr>
          <w:p w14:paraId="2055E54C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3096" w:type="dxa"/>
          </w:tcPr>
          <w:p w14:paraId="1A4A5294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7797938E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0E40DDF0" wp14:editId="372E13AF">
            <wp:extent cx="3019424" cy="1133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74463"/>
                    <a:stretch/>
                  </pic:blipFill>
                  <pic:spPr bwMode="auto">
                    <a:xfrm>
                      <a:off x="0" y="0"/>
                      <a:ext cx="3019846" cy="1133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1856"/>
        <w:gridCol w:w="1856"/>
        <w:gridCol w:w="1856"/>
        <w:gridCol w:w="1856"/>
        <w:gridCol w:w="1858"/>
      </w:tblGrid>
      <w:tr w:rsidR="00283FDA" w14:paraId="29A77157" w14:textId="77777777" w:rsidTr="00283FDA">
        <w:trPr>
          <w:trHeight w:val="749"/>
        </w:trPr>
        <w:tc>
          <w:tcPr>
            <w:tcW w:w="1856" w:type="dxa"/>
          </w:tcPr>
          <w:p w14:paraId="40313597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3AE1B939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008B919C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055DAF3E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8" w:type="dxa"/>
          </w:tcPr>
          <w:p w14:paraId="76189F62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1EE58824" w14:textId="29107650" w:rsidR="00283FDA" w:rsidRDefault="00283FDA" w:rsidP="00283FDA">
      <w:pPr>
        <w:jc w:val="center"/>
        <w:rPr>
          <w:noProof/>
        </w:rPr>
      </w:pPr>
    </w:p>
    <w:p w14:paraId="5B806AF7" w14:textId="77777777" w:rsidR="00283FDA" w:rsidRDefault="00283FDA" w:rsidP="00283FDA">
      <w:pPr>
        <w:jc w:val="center"/>
        <w:rPr>
          <w:noProof/>
        </w:rPr>
      </w:pPr>
      <w:r w:rsidRPr="00283FDA">
        <w:lastRenderedPageBreak/>
        <w:drawing>
          <wp:inline distT="0" distB="0" distL="0" distR="0" wp14:anchorId="1C8DCF17" wp14:editId="4936C727">
            <wp:extent cx="3018790" cy="933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6395" b="52571"/>
                    <a:stretch/>
                  </pic:blipFill>
                  <pic:spPr bwMode="auto">
                    <a:xfrm>
                      <a:off x="0" y="0"/>
                      <a:ext cx="3019846" cy="9337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192" w:type="dxa"/>
        <w:tblLook w:val="04A0" w:firstRow="1" w:lastRow="0" w:firstColumn="1" w:lastColumn="0" w:noHBand="0" w:noVBand="1"/>
      </w:tblPr>
      <w:tblGrid>
        <w:gridCol w:w="1838"/>
        <w:gridCol w:w="1838"/>
        <w:gridCol w:w="1838"/>
        <w:gridCol w:w="1838"/>
        <w:gridCol w:w="1840"/>
      </w:tblGrid>
      <w:tr w:rsidR="00283FDA" w14:paraId="0E11D789" w14:textId="77777777" w:rsidTr="00283FDA">
        <w:trPr>
          <w:trHeight w:val="763"/>
        </w:trPr>
        <w:tc>
          <w:tcPr>
            <w:tcW w:w="1838" w:type="dxa"/>
          </w:tcPr>
          <w:p w14:paraId="04A348D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072D12F5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673CE7B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26933A58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40" w:type="dxa"/>
          </w:tcPr>
          <w:p w14:paraId="7931FF08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54AD33B6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2DB9161D" wp14:editId="6A116B58">
            <wp:extent cx="3018790" cy="88513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3659" b="26395"/>
                    <a:stretch/>
                  </pic:blipFill>
                  <pic:spPr bwMode="auto">
                    <a:xfrm>
                      <a:off x="0" y="0"/>
                      <a:ext cx="3019846" cy="885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147" w:type="dxa"/>
        <w:tblLook w:val="04A0" w:firstRow="1" w:lastRow="0" w:firstColumn="1" w:lastColumn="0" w:noHBand="0" w:noVBand="1"/>
      </w:tblPr>
      <w:tblGrid>
        <w:gridCol w:w="1829"/>
        <w:gridCol w:w="1829"/>
        <w:gridCol w:w="1829"/>
        <w:gridCol w:w="1829"/>
        <w:gridCol w:w="1831"/>
      </w:tblGrid>
      <w:tr w:rsidR="00283FDA" w14:paraId="568CA791" w14:textId="77777777" w:rsidTr="00283FDA">
        <w:trPr>
          <w:trHeight w:val="720"/>
        </w:trPr>
        <w:tc>
          <w:tcPr>
            <w:tcW w:w="1829" w:type="dxa"/>
          </w:tcPr>
          <w:p w14:paraId="55376E51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4A90004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116872E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6F0BBA3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31" w:type="dxa"/>
          </w:tcPr>
          <w:p w14:paraId="2FF49F36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4F9F77E2" w14:textId="77777777" w:rsidR="00283FDA" w:rsidRDefault="00283FDA" w:rsidP="00283FDA">
      <w:pPr>
        <w:jc w:val="center"/>
        <w:rPr>
          <w:noProof/>
        </w:rPr>
      </w:pPr>
      <w:r w:rsidRPr="00283FDA">
        <w:drawing>
          <wp:inline distT="0" distB="0" distL="0" distR="0" wp14:anchorId="4C88BD81" wp14:editId="28B5B5E6">
            <wp:extent cx="3019424" cy="990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77682"/>
                    <a:stretch/>
                  </pic:blipFill>
                  <pic:spPr bwMode="auto">
                    <a:xfrm>
                      <a:off x="0" y="0"/>
                      <a:ext cx="3019846" cy="990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97" w:type="dxa"/>
        <w:tblLook w:val="04A0" w:firstRow="1" w:lastRow="0" w:firstColumn="1" w:lastColumn="0" w:noHBand="0" w:noVBand="1"/>
      </w:tblPr>
      <w:tblGrid>
        <w:gridCol w:w="1859"/>
        <w:gridCol w:w="1859"/>
        <w:gridCol w:w="1859"/>
        <w:gridCol w:w="1859"/>
        <w:gridCol w:w="1861"/>
      </w:tblGrid>
      <w:tr w:rsidR="00283FDA" w14:paraId="4873A714" w14:textId="77777777" w:rsidTr="00283FDA">
        <w:trPr>
          <w:trHeight w:val="890"/>
        </w:trPr>
        <w:tc>
          <w:tcPr>
            <w:tcW w:w="1859" w:type="dxa"/>
          </w:tcPr>
          <w:p w14:paraId="0353B1B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3CD45241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38644CA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7ADC6BC4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1" w:type="dxa"/>
          </w:tcPr>
          <w:p w14:paraId="751F2FA4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17B31545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drawing>
          <wp:inline distT="0" distB="0" distL="0" distR="0" wp14:anchorId="6E0DF852" wp14:editId="1E3FDE8C">
            <wp:extent cx="2962274" cy="9715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77729"/>
                    <a:stretch/>
                  </pic:blipFill>
                  <pic:spPr bwMode="auto">
                    <a:xfrm>
                      <a:off x="0" y="0"/>
                      <a:ext cx="2962688" cy="97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12" w:type="dxa"/>
        <w:tblLook w:val="04A0" w:firstRow="1" w:lastRow="0" w:firstColumn="1" w:lastColumn="0" w:noHBand="0" w:noVBand="1"/>
      </w:tblPr>
      <w:tblGrid>
        <w:gridCol w:w="1862"/>
        <w:gridCol w:w="1862"/>
        <w:gridCol w:w="1862"/>
        <w:gridCol w:w="1862"/>
        <w:gridCol w:w="1864"/>
      </w:tblGrid>
      <w:tr w:rsidR="00283FDA" w14:paraId="70448F9D" w14:textId="77777777" w:rsidTr="00283FDA">
        <w:trPr>
          <w:trHeight w:val="819"/>
        </w:trPr>
        <w:tc>
          <w:tcPr>
            <w:tcW w:w="1862" w:type="dxa"/>
          </w:tcPr>
          <w:p w14:paraId="1A71B451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171F434C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2565731B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3FFDAB0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4" w:type="dxa"/>
          </w:tcPr>
          <w:p w14:paraId="0195F0D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429DFCBC" w14:textId="77777777" w:rsidR="00283FDA" w:rsidRDefault="00283FDA" w:rsidP="00283FDA">
      <w:pPr>
        <w:jc w:val="center"/>
        <w:rPr>
          <w:noProof/>
        </w:rPr>
      </w:pPr>
    </w:p>
    <w:p w14:paraId="025098C8" w14:textId="77777777" w:rsidR="00283FDA" w:rsidRDefault="00283FDA" w:rsidP="00283FDA">
      <w:pPr>
        <w:jc w:val="center"/>
        <w:rPr>
          <w:noProof/>
        </w:rPr>
      </w:pPr>
    </w:p>
    <w:p w14:paraId="09EFCEA4" w14:textId="77777777" w:rsidR="00283FDA" w:rsidRDefault="00283FDA" w:rsidP="00283FDA">
      <w:pPr>
        <w:jc w:val="center"/>
        <w:rPr>
          <w:noProof/>
        </w:rPr>
      </w:pPr>
    </w:p>
    <w:p w14:paraId="096300B2" w14:textId="77777777" w:rsidR="00283FDA" w:rsidRDefault="00283FDA" w:rsidP="00283FDA">
      <w:pPr>
        <w:jc w:val="center"/>
        <w:rPr>
          <w:noProof/>
        </w:rPr>
      </w:pPr>
    </w:p>
    <w:p w14:paraId="44CE6899" w14:textId="77777777" w:rsidR="00283FDA" w:rsidRDefault="00283FDA" w:rsidP="00283FDA">
      <w:pPr>
        <w:jc w:val="center"/>
        <w:rPr>
          <w:noProof/>
        </w:rPr>
      </w:pPr>
    </w:p>
    <w:p w14:paraId="466A0052" w14:textId="77777777" w:rsidR="00283FDA" w:rsidRDefault="00283FDA" w:rsidP="00283FDA">
      <w:pPr>
        <w:jc w:val="center"/>
        <w:rPr>
          <w:noProof/>
        </w:rPr>
      </w:pPr>
    </w:p>
    <w:p w14:paraId="5F907A08" w14:textId="6B9B2F2A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lastRenderedPageBreak/>
        <w:drawing>
          <wp:inline distT="0" distB="0" distL="0" distR="0" wp14:anchorId="554FDFB2" wp14:editId="74520539">
            <wp:extent cx="2961640" cy="942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22" t="26856" r="-322" b="51523"/>
                    <a:stretch/>
                  </pic:blipFill>
                  <pic:spPr bwMode="auto">
                    <a:xfrm>
                      <a:off x="0" y="0"/>
                      <a:ext cx="2962688" cy="943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83FDA">
        <w:rPr>
          <w:noProof/>
        </w:rPr>
        <w:t xml:space="preserve"> </w:t>
      </w:r>
    </w:p>
    <w:tbl>
      <w:tblPr>
        <w:tblStyle w:val="TableGrid"/>
        <w:tblW w:w="9342" w:type="dxa"/>
        <w:tblLook w:val="04A0" w:firstRow="1" w:lastRow="0" w:firstColumn="1" w:lastColumn="0" w:noHBand="0" w:noVBand="1"/>
      </w:tblPr>
      <w:tblGrid>
        <w:gridCol w:w="1868"/>
        <w:gridCol w:w="1868"/>
        <w:gridCol w:w="1868"/>
        <w:gridCol w:w="1868"/>
        <w:gridCol w:w="1870"/>
      </w:tblGrid>
      <w:tr w:rsidR="00283FDA" w14:paraId="096D394F" w14:textId="77777777" w:rsidTr="00283FDA">
        <w:trPr>
          <w:trHeight w:val="847"/>
        </w:trPr>
        <w:tc>
          <w:tcPr>
            <w:tcW w:w="1868" w:type="dxa"/>
          </w:tcPr>
          <w:p w14:paraId="2A1F258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07EEEA2F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739ACD82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14CAFC86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0" w:type="dxa"/>
          </w:tcPr>
          <w:p w14:paraId="4A4663B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3B6D553F" w14:textId="77777777" w:rsidR="00283FDA" w:rsidRDefault="00283FDA" w:rsidP="00283FDA">
      <w:pPr>
        <w:jc w:val="center"/>
        <w:rPr>
          <w:noProof/>
        </w:rPr>
      </w:pPr>
    </w:p>
    <w:p w14:paraId="58070F00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drawing>
          <wp:inline distT="0" distB="0" distL="0" distR="0" wp14:anchorId="3F9EC1F3" wp14:editId="5FEDF6F8">
            <wp:extent cx="2961640" cy="9613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52850" b="25109"/>
                    <a:stretch/>
                  </pic:blipFill>
                  <pic:spPr bwMode="auto">
                    <a:xfrm>
                      <a:off x="0" y="0"/>
                      <a:ext cx="2962688" cy="961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1874"/>
        <w:gridCol w:w="1874"/>
        <w:gridCol w:w="1874"/>
        <w:gridCol w:w="1874"/>
        <w:gridCol w:w="1876"/>
      </w:tblGrid>
      <w:tr w:rsidR="00283FDA" w14:paraId="179620E0" w14:textId="77777777" w:rsidTr="00283FDA">
        <w:trPr>
          <w:trHeight w:val="918"/>
        </w:trPr>
        <w:tc>
          <w:tcPr>
            <w:tcW w:w="1874" w:type="dxa"/>
          </w:tcPr>
          <w:p w14:paraId="2952A45B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6277F2E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2EAF4CF5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16282B3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76" w:type="dxa"/>
          </w:tcPr>
          <w:p w14:paraId="1E0DEEFD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30930430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drawing>
          <wp:inline distT="0" distB="0" distL="0" distR="0" wp14:anchorId="7455D314" wp14:editId="11670F1E">
            <wp:extent cx="2962274" cy="9239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78821"/>
                    <a:stretch/>
                  </pic:blipFill>
                  <pic:spPr bwMode="auto">
                    <a:xfrm>
                      <a:off x="0" y="0"/>
                      <a:ext cx="2962688" cy="924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417" w:type="dxa"/>
        <w:tblLook w:val="04A0" w:firstRow="1" w:lastRow="0" w:firstColumn="1" w:lastColumn="0" w:noHBand="0" w:noVBand="1"/>
      </w:tblPr>
      <w:tblGrid>
        <w:gridCol w:w="1883"/>
        <w:gridCol w:w="1883"/>
        <w:gridCol w:w="1883"/>
        <w:gridCol w:w="1883"/>
        <w:gridCol w:w="1885"/>
      </w:tblGrid>
      <w:tr w:rsidR="00283FDA" w14:paraId="2C4A6E69" w14:textId="77777777" w:rsidTr="00283FDA">
        <w:trPr>
          <w:trHeight w:val="876"/>
        </w:trPr>
        <w:tc>
          <w:tcPr>
            <w:tcW w:w="1883" w:type="dxa"/>
          </w:tcPr>
          <w:p w14:paraId="662E4020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175EF77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3147B8DE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278BD812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885" w:type="dxa"/>
          </w:tcPr>
          <w:p w14:paraId="3AECDF97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728131F3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drawing>
          <wp:inline distT="0" distB="0" distL="0" distR="0" wp14:anchorId="4CA8CA44" wp14:editId="6B34F470">
            <wp:extent cx="2914650" cy="981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42589" b="69527"/>
                    <a:stretch/>
                  </pic:blipFill>
                  <pic:spPr bwMode="auto">
                    <a:xfrm>
                      <a:off x="0" y="0"/>
                      <a:ext cx="2915057" cy="981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00" w:type="dxa"/>
        <w:tblLook w:val="04A0" w:firstRow="1" w:lastRow="0" w:firstColumn="1" w:lastColumn="0" w:noHBand="0" w:noVBand="1"/>
      </w:tblPr>
      <w:tblGrid>
        <w:gridCol w:w="2325"/>
        <w:gridCol w:w="2325"/>
        <w:gridCol w:w="2325"/>
        <w:gridCol w:w="2325"/>
      </w:tblGrid>
      <w:tr w:rsidR="00283FDA" w14:paraId="62E3CC79" w14:textId="77777777" w:rsidTr="00283FDA">
        <w:trPr>
          <w:trHeight w:val="734"/>
        </w:trPr>
        <w:tc>
          <w:tcPr>
            <w:tcW w:w="2325" w:type="dxa"/>
          </w:tcPr>
          <w:p w14:paraId="32145ADC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51EE8017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45B4C7D9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4363B356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169FC47C" w14:textId="77777777" w:rsidR="00283FDA" w:rsidRDefault="00283FDA" w:rsidP="00283FDA">
      <w:pPr>
        <w:jc w:val="center"/>
        <w:rPr>
          <w:noProof/>
        </w:rPr>
      </w:pPr>
    </w:p>
    <w:p w14:paraId="0FC59629" w14:textId="77777777" w:rsidR="00283FDA" w:rsidRDefault="00283FDA" w:rsidP="00283FDA">
      <w:pPr>
        <w:jc w:val="center"/>
        <w:rPr>
          <w:noProof/>
        </w:rPr>
      </w:pPr>
    </w:p>
    <w:p w14:paraId="6C2BA66B" w14:textId="77777777" w:rsidR="00283FDA" w:rsidRDefault="00283FDA" w:rsidP="00283FDA">
      <w:pPr>
        <w:jc w:val="center"/>
        <w:rPr>
          <w:noProof/>
        </w:rPr>
      </w:pPr>
    </w:p>
    <w:p w14:paraId="43979EBD" w14:textId="77777777" w:rsidR="00283FDA" w:rsidRDefault="00283FDA" w:rsidP="00283FDA">
      <w:pPr>
        <w:jc w:val="center"/>
        <w:rPr>
          <w:noProof/>
        </w:rPr>
      </w:pPr>
    </w:p>
    <w:p w14:paraId="795C6986" w14:textId="77777777" w:rsidR="00283FDA" w:rsidRDefault="00283FDA" w:rsidP="00283FDA">
      <w:pPr>
        <w:jc w:val="center"/>
        <w:rPr>
          <w:noProof/>
        </w:rPr>
      </w:pPr>
    </w:p>
    <w:p w14:paraId="6F51BA3F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lastRenderedPageBreak/>
        <w:drawing>
          <wp:inline distT="0" distB="0" distL="0" distR="0" wp14:anchorId="43FCFBED" wp14:editId="52E49A19">
            <wp:extent cx="4267199" cy="92392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125" t="35799" r="14821" b="35503"/>
                    <a:stretch/>
                  </pic:blipFill>
                  <pic:spPr bwMode="auto">
                    <a:xfrm>
                      <a:off x="0" y="0"/>
                      <a:ext cx="4267795" cy="924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28" w:type="dxa"/>
        <w:tblLook w:val="04A0" w:firstRow="1" w:lastRow="0" w:firstColumn="1" w:lastColumn="0" w:noHBand="0" w:noVBand="1"/>
      </w:tblPr>
      <w:tblGrid>
        <w:gridCol w:w="1166"/>
        <w:gridCol w:w="1166"/>
        <w:gridCol w:w="1166"/>
        <w:gridCol w:w="1166"/>
        <w:gridCol w:w="1166"/>
        <w:gridCol w:w="1166"/>
        <w:gridCol w:w="1166"/>
        <w:gridCol w:w="1166"/>
      </w:tblGrid>
      <w:tr w:rsidR="00283FDA" w14:paraId="3AEBEC8C" w14:textId="77777777" w:rsidTr="00283FDA">
        <w:trPr>
          <w:trHeight w:val="960"/>
        </w:trPr>
        <w:tc>
          <w:tcPr>
            <w:tcW w:w="1166" w:type="dxa"/>
          </w:tcPr>
          <w:p w14:paraId="19FF058C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67849C7B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6574059B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2F07ECDE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5E16C728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2AE32073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6660AA3A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256F53BB" w14:textId="77777777" w:rsidR="00283FDA" w:rsidRDefault="00283FDA" w:rsidP="00283FDA">
            <w:pPr>
              <w:jc w:val="center"/>
              <w:rPr>
                <w:noProof/>
              </w:rPr>
            </w:pPr>
          </w:p>
        </w:tc>
      </w:tr>
    </w:tbl>
    <w:p w14:paraId="231B4989" w14:textId="185AD2B2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t xml:space="preserve"> </w:t>
      </w:r>
    </w:p>
    <w:p w14:paraId="344573A7" w14:textId="77777777" w:rsidR="00283FDA" w:rsidRDefault="00283FDA" w:rsidP="00283FDA">
      <w:pPr>
        <w:jc w:val="center"/>
      </w:pPr>
      <w:r w:rsidRPr="00283FDA">
        <w:rPr>
          <w:noProof/>
        </w:rPr>
        <w:drawing>
          <wp:inline distT="0" distB="0" distL="0" distR="0" wp14:anchorId="2AF5CEE1" wp14:editId="5289A982">
            <wp:extent cx="4943476" cy="9334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627" t="71006"/>
                    <a:stretch/>
                  </pic:blipFill>
                  <pic:spPr bwMode="auto">
                    <a:xfrm>
                      <a:off x="0" y="0"/>
                      <a:ext cx="4944165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896" w:type="dxa"/>
        <w:tblLook w:val="04A0" w:firstRow="1" w:lastRow="0" w:firstColumn="1" w:lastColumn="0" w:noHBand="0" w:noVBand="1"/>
      </w:tblPr>
      <w:tblGrid>
        <w:gridCol w:w="989"/>
        <w:gridCol w:w="989"/>
        <w:gridCol w:w="989"/>
        <w:gridCol w:w="989"/>
        <w:gridCol w:w="990"/>
        <w:gridCol w:w="990"/>
        <w:gridCol w:w="990"/>
        <w:gridCol w:w="990"/>
        <w:gridCol w:w="990"/>
        <w:gridCol w:w="990"/>
      </w:tblGrid>
      <w:tr w:rsidR="00283FDA" w14:paraId="0EC16B05" w14:textId="77777777" w:rsidTr="00283FDA">
        <w:trPr>
          <w:trHeight w:val="791"/>
        </w:trPr>
        <w:tc>
          <w:tcPr>
            <w:tcW w:w="989" w:type="dxa"/>
          </w:tcPr>
          <w:p w14:paraId="481D11E2" w14:textId="77777777" w:rsidR="00283FDA" w:rsidRDefault="00283FDA" w:rsidP="00283FDA">
            <w:pPr>
              <w:jc w:val="center"/>
            </w:pPr>
          </w:p>
        </w:tc>
        <w:tc>
          <w:tcPr>
            <w:tcW w:w="989" w:type="dxa"/>
          </w:tcPr>
          <w:p w14:paraId="1E43F7AD" w14:textId="77777777" w:rsidR="00283FDA" w:rsidRDefault="00283FDA" w:rsidP="00283FDA">
            <w:pPr>
              <w:jc w:val="center"/>
            </w:pPr>
          </w:p>
        </w:tc>
        <w:tc>
          <w:tcPr>
            <w:tcW w:w="989" w:type="dxa"/>
          </w:tcPr>
          <w:p w14:paraId="308162E4" w14:textId="77777777" w:rsidR="00283FDA" w:rsidRDefault="00283FDA" w:rsidP="00283FDA">
            <w:pPr>
              <w:jc w:val="center"/>
            </w:pPr>
          </w:p>
        </w:tc>
        <w:tc>
          <w:tcPr>
            <w:tcW w:w="989" w:type="dxa"/>
          </w:tcPr>
          <w:p w14:paraId="6EBBA3C2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2F864F00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4E9180DA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3F08FA78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567DAE2D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2E8FD35C" w14:textId="77777777" w:rsidR="00283FDA" w:rsidRDefault="00283FDA" w:rsidP="00283FDA">
            <w:pPr>
              <w:jc w:val="center"/>
            </w:pPr>
          </w:p>
        </w:tc>
        <w:tc>
          <w:tcPr>
            <w:tcW w:w="990" w:type="dxa"/>
          </w:tcPr>
          <w:p w14:paraId="5EAC302F" w14:textId="77777777" w:rsidR="00283FDA" w:rsidRDefault="00283FDA" w:rsidP="00283FDA">
            <w:pPr>
              <w:jc w:val="center"/>
            </w:pPr>
          </w:p>
        </w:tc>
      </w:tr>
    </w:tbl>
    <w:p w14:paraId="0ADB34C2" w14:textId="77777777" w:rsidR="00283FDA" w:rsidRDefault="00283FDA" w:rsidP="00283FDA">
      <w:pPr>
        <w:jc w:val="center"/>
      </w:pPr>
      <w:r w:rsidRPr="00283FDA">
        <w:rPr>
          <w:noProof/>
        </w:rPr>
        <w:drawing>
          <wp:inline distT="0" distB="0" distL="0" distR="0" wp14:anchorId="06391B0C" wp14:editId="5731CB9A">
            <wp:extent cx="3533775" cy="9334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5682" b="56828"/>
                    <a:stretch/>
                  </pic:blipFill>
                  <pic:spPr bwMode="auto">
                    <a:xfrm>
                      <a:off x="0" y="0"/>
                      <a:ext cx="3534269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597" w:type="dxa"/>
        <w:tblLook w:val="04A0" w:firstRow="1" w:lastRow="0" w:firstColumn="1" w:lastColumn="0" w:noHBand="0" w:noVBand="1"/>
      </w:tblPr>
      <w:tblGrid>
        <w:gridCol w:w="1371"/>
        <w:gridCol w:w="1371"/>
        <w:gridCol w:w="1371"/>
        <w:gridCol w:w="1371"/>
        <w:gridCol w:w="1371"/>
        <w:gridCol w:w="1371"/>
        <w:gridCol w:w="1371"/>
      </w:tblGrid>
      <w:tr w:rsidR="00283FDA" w14:paraId="41604DAB" w14:textId="77777777" w:rsidTr="00283FDA">
        <w:trPr>
          <w:trHeight w:val="819"/>
        </w:trPr>
        <w:tc>
          <w:tcPr>
            <w:tcW w:w="1371" w:type="dxa"/>
          </w:tcPr>
          <w:p w14:paraId="39F818F9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7DE2CE23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010B1213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20C11209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29DDA06A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365FC9E1" w14:textId="77777777" w:rsidR="00283FDA" w:rsidRDefault="00283FDA" w:rsidP="00283FDA">
            <w:pPr>
              <w:jc w:val="center"/>
            </w:pPr>
          </w:p>
        </w:tc>
        <w:tc>
          <w:tcPr>
            <w:tcW w:w="1371" w:type="dxa"/>
          </w:tcPr>
          <w:p w14:paraId="13D083E3" w14:textId="77777777" w:rsidR="00283FDA" w:rsidRDefault="00283FDA" w:rsidP="00283FDA">
            <w:pPr>
              <w:jc w:val="center"/>
            </w:pPr>
          </w:p>
        </w:tc>
      </w:tr>
    </w:tbl>
    <w:p w14:paraId="3FA761ED" w14:textId="66ECF8A9" w:rsidR="009955AC" w:rsidRDefault="00283FDA" w:rsidP="00283FDA">
      <w:pPr>
        <w:jc w:val="center"/>
      </w:pPr>
      <w:r w:rsidRPr="00283FDA">
        <w:rPr>
          <w:noProof/>
        </w:rPr>
        <w:drawing>
          <wp:inline distT="0" distB="0" distL="0" distR="0" wp14:anchorId="2A55E239" wp14:editId="2B717B05">
            <wp:extent cx="4105275" cy="933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45" t="56828"/>
                    <a:stretch/>
                  </pic:blipFill>
                  <pic:spPr bwMode="auto">
                    <a:xfrm>
                      <a:off x="0" y="0"/>
                      <a:ext cx="4105848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674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  <w:gridCol w:w="1382"/>
      </w:tblGrid>
      <w:tr w:rsidR="00283FDA" w14:paraId="4D7F42D5" w14:textId="77777777" w:rsidTr="00283FDA">
        <w:trPr>
          <w:trHeight w:val="904"/>
        </w:trPr>
        <w:tc>
          <w:tcPr>
            <w:tcW w:w="1382" w:type="dxa"/>
          </w:tcPr>
          <w:p w14:paraId="4D7DF0E6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738F8523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63F38AE5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112464B6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3C3854B6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5816A59A" w14:textId="77777777" w:rsidR="00283FDA" w:rsidRDefault="00283FDA" w:rsidP="00283FDA">
            <w:pPr>
              <w:jc w:val="center"/>
            </w:pPr>
          </w:p>
        </w:tc>
        <w:tc>
          <w:tcPr>
            <w:tcW w:w="1382" w:type="dxa"/>
          </w:tcPr>
          <w:p w14:paraId="77DBFCD4" w14:textId="77777777" w:rsidR="00283FDA" w:rsidRDefault="00283FDA" w:rsidP="00283FDA">
            <w:pPr>
              <w:jc w:val="center"/>
            </w:pPr>
          </w:p>
        </w:tc>
      </w:tr>
    </w:tbl>
    <w:p w14:paraId="2C0C5A4A" w14:textId="44A43474" w:rsidR="00283FDA" w:rsidRDefault="00283FDA" w:rsidP="00283FDA">
      <w:pPr>
        <w:jc w:val="center"/>
      </w:pPr>
    </w:p>
    <w:p w14:paraId="6A7D2140" w14:textId="5D718FA8" w:rsidR="00283FDA" w:rsidRDefault="00283FDA" w:rsidP="00283FDA">
      <w:pPr>
        <w:jc w:val="center"/>
      </w:pPr>
    </w:p>
    <w:p w14:paraId="68A10016" w14:textId="038D46F4" w:rsidR="00283FDA" w:rsidRDefault="00283FDA" w:rsidP="00283FDA">
      <w:pPr>
        <w:jc w:val="center"/>
      </w:pPr>
    </w:p>
    <w:p w14:paraId="5DE7B4E3" w14:textId="1D1355CA" w:rsidR="00283FDA" w:rsidRDefault="00283FDA" w:rsidP="00283FDA">
      <w:pPr>
        <w:jc w:val="center"/>
      </w:pPr>
    </w:p>
    <w:p w14:paraId="09CEDA63" w14:textId="5F9CBDB0" w:rsidR="00283FDA" w:rsidRDefault="00283FDA" w:rsidP="00283FDA">
      <w:pPr>
        <w:jc w:val="center"/>
      </w:pPr>
    </w:p>
    <w:p w14:paraId="1B25EBD8" w14:textId="18D58E52" w:rsidR="00283FDA" w:rsidRDefault="00283FDA" w:rsidP="00283FDA">
      <w:pPr>
        <w:jc w:val="center"/>
      </w:pPr>
    </w:p>
    <w:p w14:paraId="53C192E4" w14:textId="70E95285" w:rsidR="00283FDA" w:rsidRDefault="00283FDA" w:rsidP="00283FDA">
      <w:pPr>
        <w:jc w:val="center"/>
      </w:pPr>
    </w:p>
    <w:p w14:paraId="420FA76F" w14:textId="52988F33" w:rsidR="00283FDA" w:rsidRPr="00283FDA" w:rsidRDefault="00283FDA" w:rsidP="00283FDA">
      <w:pPr>
        <w:jc w:val="center"/>
        <w:rPr>
          <w:b/>
          <w:bCs/>
          <w:u w:val="single"/>
        </w:rPr>
      </w:pPr>
      <w:r w:rsidRPr="00283FDA">
        <w:rPr>
          <w:b/>
          <w:bCs/>
          <w:u w:val="single"/>
        </w:rPr>
        <w:lastRenderedPageBreak/>
        <w:t xml:space="preserve">LEVEL 2 </w:t>
      </w:r>
    </w:p>
    <w:p w14:paraId="41BA8333" w14:textId="77777777" w:rsidR="00283FDA" w:rsidRDefault="00283FDA" w:rsidP="00283FDA">
      <w:pPr>
        <w:jc w:val="center"/>
      </w:pPr>
    </w:p>
    <w:p w14:paraId="3490AAEA" w14:textId="3CB1F4CF" w:rsidR="00283FDA" w:rsidRDefault="00283FDA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CF72B2" wp14:editId="4947975B">
                <wp:simplePos x="0" y="0"/>
                <wp:positionH relativeFrom="column">
                  <wp:posOffset>1343025</wp:posOffset>
                </wp:positionH>
                <wp:positionV relativeFrom="paragraph">
                  <wp:posOffset>819150</wp:posOffset>
                </wp:positionV>
                <wp:extent cx="571500" cy="276225"/>
                <wp:effectExtent l="0" t="0" r="1905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83A546" id="Rectangle 36" o:spid="_x0000_s1026" style="position:absolute;margin-left:105.75pt;margin-top:64.5pt;width:45pt;height:2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1EB9654B" wp14:editId="496FC191">
            <wp:extent cx="3486150" cy="1104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78637"/>
                    <a:stretch/>
                  </pic:blipFill>
                  <pic:spPr bwMode="auto">
                    <a:xfrm>
                      <a:off x="0" y="0"/>
                      <a:ext cx="3486637" cy="1105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24" w:type="dxa"/>
        <w:tblLook w:val="04A0" w:firstRow="1" w:lastRow="0" w:firstColumn="1" w:lastColumn="0" w:noHBand="0" w:noVBand="1"/>
      </w:tblPr>
      <w:tblGrid>
        <w:gridCol w:w="3074"/>
        <w:gridCol w:w="3074"/>
        <w:gridCol w:w="3076"/>
      </w:tblGrid>
      <w:tr w:rsidR="00283FDA" w14:paraId="03F4DD60" w14:textId="77777777" w:rsidTr="001F29E4">
        <w:trPr>
          <w:trHeight w:val="636"/>
        </w:trPr>
        <w:tc>
          <w:tcPr>
            <w:tcW w:w="3074" w:type="dxa"/>
          </w:tcPr>
          <w:p w14:paraId="2CF9B05F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3074" w:type="dxa"/>
          </w:tcPr>
          <w:p w14:paraId="01EFEC6E" w14:textId="07C525D4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3076" w:type="dxa"/>
          </w:tcPr>
          <w:p w14:paraId="6C4DE91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63DD5C34" w14:textId="61278537" w:rsidR="00283FDA" w:rsidRDefault="00283FDA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4C1FCB" wp14:editId="25C369F5">
                <wp:simplePos x="0" y="0"/>
                <wp:positionH relativeFrom="column">
                  <wp:posOffset>3448050</wp:posOffset>
                </wp:positionH>
                <wp:positionV relativeFrom="paragraph">
                  <wp:posOffset>640080</wp:posOffset>
                </wp:positionV>
                <wp:extent cx="571500" cy="276225"/>
                <wp:effectExtent l="0" t="0" r="19050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6B8865" id="Rectangle 37" o:spid="_x0000_s1026" style="position:absolute;margin-left:271.5pt;margin-top:50.4pt;width:45pt;height:2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5F61B0EA" wp14:editId="41CCE7A9">
            <wp:extent cx="3486150" cy="9620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8364" b="50725"/>
                    <a:stretch/>
                  </pic:blipFill>
                  <pic:spPr bwMode="auto">
                    <a:xfrm>
                      <a:off x="0" y="0"/>
                      <a:ext cx="3486637" cy="96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37" w:type="dxa"/>
        <w:tblLook w:val="04A0" w:firstRow="1" w:lastRow="0" w:firstColumn="1" w:lastColumn="0" w:noHBand="0" w:noVBand="1"/>
      </w:tblPr>
      <w:tblGrid>
        <w:gridCol w:w="1847"/>
        <w:gridCol w:w="1847"/>
        <w:gridCol w:w="1847"/>
        <w:gridCol w:w="1847"/>
        <w:gridCol w:w="1849"/>
      </w:tblGrid>
      <w:tr w:rsidR="00283FDA" w14:paraId="36D1D0D5" w14:textId="77777777" w:rsidTr="001F29E4">
        <w:trPr>
          <w:trHeight w:val="1073"/>
        </w:trPr>
        <w:tc>
          <w:tcPr>
            <w:tcW w:w="1847" w:type="dxa"/>
          </w:tcPr>
          <w:p w14:paraId="3E2716C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7CA27D20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00A73FD9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47" w:type="dxa"/>
          </w:tcPr>
          <w:p w14:paraId="2B4907D4" w14:textId="1A3D6EF9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49" w:type="dxa"/>
          </w:tcPr>
          <w:p w14:paraId="2BBE1900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2A454393" w14:textId="7C938AFB" w:rsidR="00283FDA" w:rsidRDefault="00283FDA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4F24A" wp14:editId="62308165">
                <wp:simplePos x="0" y="0"/>
                <wp:positionH relativeFrom="column">
                  <wp:posOffset>3886200</wp:posOffset>
                </wp:positionH>
                <wp:positionV relativeFrom="paragraph">
                  <wp:posOffset>583565</wp:posOffset>
                </wp:positionV>
                <wp:extent cx="571500" cy="276225"/>
                <wp:effectExtent l="0" t="0" r="19050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4C18ED" id="Rectangle 38" o:spid="_x0000_s1026" style="position:absolute;margin-left:306pt;margin-top:45.95pt;width:45pt;height:21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6CE01263" wp14:editId="6B2E518E">
            <wp:extent cx="3486150" cy="952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53416" b="25880"/>
                    <a:stretch/>
                  </pic:blipFill>
                  <pic:spPr bwMode="auto">
                    <a:xfrm>
                      <a:off x="0" y="0"/>
                      <a:ext cx="3486637" cy="952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98" w:type="dxa"/>
        <w:tblLook w:val="04A0" w:firstRow="1" w:lastRow="0" w:firstColumn="1" w:lastColumn="0" w:noHBand="0" w:noVBand="1"/>
      </w:tblPr>
      <w:tblGrid>
        <w:gridCol w:w="1879"/>
        <w:gridCol w:w="1879"/>
        <w:gridCol w:w="1879"/>
        <w:gridCol w:w="1879"/>
        <w:gridCol w:w="1882"/>
      </w:tblGrid>
      <w:tr w:rsidR="00283FDA" w14:paraId="06B0C8AC" w14:textId="77777777" w:rsidTr="001F29E4">
        <w:trPr>
          <w:trHeight w:val="880"/>
        </w:trPr>
        <w:tc>
          <w:tcPr>
            <w:tcW w:w="1879" w:type="dxa"/>
          </w:tcPr>
          <w:p w14:paraId="3E3E256F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712EF4A7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316CA900" w14:textId="2F20A2F8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9" w:type="dxa"/>
          </w:tcPr>
          <w:p w14:paraId="309C2211" w14:textId="6E0D306E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82" w:type="dxa"/>
          </w:tcPr>
          <w:p w14:paraId="70D3C170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470F2003" w14:textId="4347B50C" w:rsidR="00283FDA" w:rsidRDefault="00283FDA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3C90FFA" wp14:editId="6DF6C963">
                <wp:simplePos x="0" y="0"/>
                <wp:positionH relativeFrom="column">
                  <wp:posOffset>1381125</wp:posOffset>
                </wp:positionH>
                <wp:positionV relativeFrom="paragraph">
                  <wp:posOffset>725805</wp:posOffset>
                </wp:positionV>
                <wp:extent cx="571500" cy="276225"/>
                <wp:effectExtent l="0" t="0" r="1905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BE8C8E" id="Rectangle 39" o:spid="_x0000_s1026" style="position:absolute;margin-left:108.75pt;margin-top:57.15pt;width:45pt;height:21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6AFB9C82" wp14:editId="51B02508">
            <wp:extent cx="3486150" cy="1123949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5569"/>
                    <a:stretch/>
                  </pic:blipFill>
                  <pic:spPr bwMode="auto">
                    <a:xfrm>
                      <a:off x="0" y="0"/>
                      <a:ext cx="3486637" cy="1124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84" w:type="dxa"/>
        <w:tblLook w:val="04A0" w:firstRow="1" w:lastRow="0" w:firstColumn="1" w:lastColumn="0" w:noHBand="0" w:noVBand="1"/>
      </w:tblPr>
      <w:tblGrid>
        <w:gridCol w:w="3094"/>
        <w:gridCol w:w="3094"/>
        <w:gridCol w:w="3096"/>
      </w:tblGrid>
      <w:tr w:rsidR="00283FDA" w14:paraId="57C322F0" w14:textId="77777777" w:rsidTr="001F29E4">
        <w:trPr>
          <w:trHeight w:val="805"/>
        </w:trPr>
        <w:tc>
          <w:tcPr>
            <w:tcW w:w="3094" w:type="dxa"/>
          </w:tcPr>
          <w:p w14:paraId="2A4BEF67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3094" w:type="dxa"/>
          </w:tcPr>
          <w:p w14:paraId="3E2C13D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3096" w:type="dxa"/>
          </w:tcPr>
          <w:p w14:paraId="3C02F02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79B19524" w14:textId="77777777" w:rsidR="00283FDA" w:rsidRDefault="00283FDA" w:rsidP="00283FDA">
      <w:pPr>
        <w:jc w:val="center"/>
        <w:rPr>
          <w:noProof/>
        </w:rPr>
      </w:pPr>
    </w:p>
    <w:p w14:paraId="7E92258F" w14:textId="77777777" w:rsidR="00283FDA" w:rsidRDefault="00283FDA" w:rsidP="00283FDA">
      <w:pPr>
        <w:jc w:val="center"/>
        <w:rPr>
          <w:noProof/>
        </w:rPr>
      </w:pPr>
    </w:p>
    <w:p w14:paraId="7420422D" w14:textId="47B7C9CC" w:rsidR="00283FDA" w:rsidRDefault="00283FDA" w:rsidP="00283FDA">
      <w:pPr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C571D8" wp14:editId="11808630">
                <wp:simplePos x="0" y="0"/>
                <wp:positionH relativeFrom="column">
                  <wp:posOffset>1857375</wp:posOffset>
                </wp:positionH>
                <wp:positionV relativeFrom="paragraph">
                  <wp:posOffset>723900</wp:posOffset>
                </wp:positionV>
                <wp:extent cx="571500" cy="276225"/>
                <wp:effectExtent l="0" t="0" r="19050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41AAB" id="Rectangle 40" o:spid="_x0000_s1026" style="position:absolute;margin-left:146.25pt;margin-top:57pt;width:45pt;height:2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A+8cg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6D897CD8" wp14:editId="4E875B9C">
            <wp:extent cx="3019424" cy="11334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74463"/>
                    <a:stretch/>
                  </pic:blipFill>
                  <pic:spPr bwMode="auto">
                    <a:xfrm>
                      <a:off x="0" y="0"/>
                      <a:ext cx="3019846" cy="1133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82" w:type="dxa"/>
        <w:tblLook w:val="04A0" w:firstRow="1" w:lastRow="0" w:firstColumn="1" w:lastColumn="0" w:noHBand="0" w:noVBand="1"/>
      </w:tblPr>
      <w:tblGrid>
        <w:gridCol w:w="1856"/>
        <w:gridCol w:w="1856"/>
        <w:gridCol w:w="1856"/>
        <w:gridCol w:w="1856"/>
        <w:gridCol w:w="1858"/>
      </w:tblGrid>
      <w:tr w:rsidR="00283FDA" w14:paraId="2B3CCA08" w14:textId="77777777" w:rsidTr="001F29E4">
        <w:trPr>
          <w:trHeight w:val="749"/>
        </w:trPr>
        <w:tc>
          <w:tcPr>
            <w:tcW w:w="1856" w:type="dxa"/>
          </w:tcPr>
          <w:p w14:paraId="1497B54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1B1150AA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02503944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6" w:type="dxa"/>
          </w:tcPr>
          <w:p w14:paraId="5AB19F5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8" w:type="dxa"/>
          </w:tcPr>
          <w:p w14:paraId="6B3A00C7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561F5292" w14:textId="053E9C7E" w:rsidR="00283FDA" w:rsidRDefault="00283FDA" w:rsidP="00283FDA">
      <w:pPr>
        <w:jc w:val="center"/>
        <w:rPr>
          <w:noProof/>
        </w:rPr>
      </w:pPr>
    </w:p>
    <w:p w14:paraId="0AAF97B0" w14:textId="78CC6A56" w:rsidR="00283FDA" w:rsidRDefault="00283FDA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B3CEAE" wp14:editId="7C8F691E">
                <wp:simplePos x="0" y="0"/>
                <wp:positionH relativeFrom="column">
                  <wp:posOffset>3886200</wp:posOffset>
                </wp:positionH>
                <wp:positionV relativeFrom="paragraph">
                  <wp:posOffset>615950</wp:posOffset>
                </wp:positionV>
                <wp:extent cx="571500" cy="276225"/>
                <wp:effectExtent l="0" t="0" r="19050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51819C" id="Rectangle 41" o:spid="_x0000_s1026" style="position:absolute;margin-left:306pt;margin-top:48.5pt;width:45pt;height:21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SM/cg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" fillcolor="#4472c4 [3204]" strokecolor="#1f3763 [1604]" strokeweight="1pt"/>
            </w:pict>
          </mc:Fallback>
        </mc:AlternateContent>
      </w:r>
      <w:r w:rsidRPr="00283FDA">
        <w:drawing>
          <wp:inline distT="0" distB="0" distL="0" distR="0" wp14:anchorId="39D2544D" wp14:editId="54F8E5A3">
            <wp:extent cx="3018790" cy="9334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6395" b="52571"/>
                    <a:stretch/>
                  </pic:blipFill>
                  <pic:spPr bwMode="auto">
                    <a:xfrm>
                      <a:off x="0" y="0"/>
                      <a:ext cx="3019846" cy="9337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192" w:type="dxa"/>
        <w:tblLook w:val="04A0" w:firstRow="1" w:lastRow="0" w:firstColumn="1" w:lastColumn="0" w:noHBand="0" w:noVBand="1"/>
      </w:tblPr>
      <w:tblGrid>
        <w:gridCol w:w="1838"/>
        <w:gridCol w:w="1838"/>
        <w:gridCol w:w="1838"/>
        <w:gridCol w:w="1838"/>
        <w:gridCol w:w="1840"/>
      </w:tblGrid>
      <w:tr w:rsidR="00283FDA" w14:paraId="437482C0" w14:textId="77777777" w:rsidTr="001F29E4">
        <w:trPr>
          <w:trHeight w:val="763"/>
        </w:trPr>
        <w:tc>
          <w:tcPr>
            <w:tcW w:w="1838" w:type="dxa"/>
          </w:tcPr>
          <w:p w14:paraId="0D5AFCF4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76A6D116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78B03EE3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38" w:type="dxa"/>
          </w:tcPr>
          <w:p w14:paraId="1C697B16" w14:textId="39FF53AB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40" w:type="dxa"/>
          </w:tcPr>
          <w:p w14:paraId="15A3AEC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67C8C8A7" w14:textId="1745F8B3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2A1069" wp14:editId="068B92A4">
                <wp:simplePos x="0" y="0"/>
                <wp:positionH relativeFrom="column">
                  <wp:posOffset>2276475</wp:posOffset>
                </wp:positionH>
                <wp:positionV relativeFrom="paragraph">
                  <wp:posOffset>556260</wp:posOffset>
                </wp:positionV>
                <wp:extent cx="571500" cy="276225"/>
                <wp:effectExtent l="0" t="0" r="19050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8C3987" id="Rectangle 43" o:spid="_x0000_s1026" style="position:absolute;margin-left:179.25pt;margin-top:43.8pt;width:45pt;height:21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03666F" wp14:editId="0DE14BAE">
                <wp:simplePos x="0" y="0"/>
                <wp:positionH relativeFrom="column">
                  <wp:posOffset>3752850</wp:posOffset>
                </wp:positionH>
                <wp:positionV relativeFrom="paragraph">
                  <wp:posOffset>622935</wp:posOffset>
                </wp:positionV>
                <wp:extent cx="571500" cy="276225"/>
                <wp:effectExtent l="0" t="0" r="19050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824CB9" id="Rectangle 42" o:spid="_x0000_s1026" style="position:absolute;margin-left:295.5pt;margin-top:49.05pt;width:45pt;height:21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Cdhcw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drawing>
          <wp:inline distT="0" distB="0" distL="0" distR="0" wp14:anchorId="6B8E8BFC" wp14:editId="569D205B">
            <wp:extent cx="3018790" cy="885138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3659" b="26395"/>
                    <a:stretch/>
                  </pic:blipFill>
                  <pic:spPr bwMode="auto">
                    <a:xfrm>
                      <a:off x="0" y="0"/>
                      <a:ext cx="3019846" cy="885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147" w:type="dxa"/>
        <w:tblLook w:val="04A0" w:firstRow="1" w:lastRow="0" w:firstColumn="1" w:lastColumn="0" w:noHBand="0" w:noVBand="1"/>
      </w:tblPr>
      <w:tblGrid>
        <w:gridCol w:w="1829"/>
        <w:gridCol w:w="1829"/>
        <w:gridCol w:w="1829"/>
        <w:gridCol w:w="1829"/>
        <w:gridCol w:w="1831"/>
      </w:tblGrid>
      <w:tr w:rsidR="00283FDA" w14:paraId="365C5516" w14:textId="77777777" w:rsidTr="001F29E4">
        <w:trPr>
          <w:trHeight w:val="720"/>
        </w:trPr>
        <w:tc>
          <w:tcPr>
            <w:tcW w:w="1829" w:type="dxa"/>
          </w:tcPr>
          <w:p w14:paraId="1CC6A4C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0BAB642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492DA5B9" w14:textId="041F09CE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29" w:type="dxa"/>
          </w:tcPr>
          <w:p w14:paraId="773B9294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31" w:type="dxa"/>
          </w:tcPr>
          <w:p w14:paraId="437338F1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0F38F72D" w14:textId="4BC693C7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C20136F" wp14:editId="0F501B02">
                <wp:simplePos x="0" y="0"/>
                <wp:positionH relativeFrom="margin">
                  <wp:posOffset>2571750</wp:posOffset>
                </wp:positionH>
                <wp:positionV relativeFrom="paragraph">
                  <wp:posOffset>705486</wp:posOffset>
                </wp:positionV>
                <wp:extent cx="352425" cy="209550"/>
                <wp:effectExtent l="0" t="0" r="28575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291EB" id="Rectangle 45" o:spid="_x0000_s1026" style="position:absolute;margin-left:202.5pt;margin-top:55.55pt;width:27.75pt;height:16.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3C2D5A" wp14:editId="06F4A660">
                <wp:simplePos x="0" y="0"/>
                <wp:positionH relativeFrom="column">
                  <wp:posOffset>3543300</wp:posOffset>
                </wp:positionH>
                <wp:positionV relativeFrom="paragraph">
                  <wp:posOffset>781685</wp:posOffset>
                </wp:positionV>
                <wp:extent cx="571500" cy="276225"/>
                <wp:effectExtent l="0" t="0" r="19050" b="285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B77ED6" id="Rectangle 44" o:spid="_x0000_s1026" style="position:absolute;margin-left:279pt;margin-top:61.55pt;width:45pt;height:21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i/dcw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" fillcolor="#4472c4 [3204]" strokecolor="#1f3763 [1604]" strokeweight="1pt"/>
            </w:pict>
          </mc:Fallback>
        </mc:AlternateContent>
      </w:r>
      <w:r w:rsidR="00283FDA" w:rsidRPr="00283FDA">
        <w:drawing>
          <wp:inline distT="0" distB="0" distL="0" distR="0" wp14:anchorId="64EF2CC8" wp14:editId="4695D9CF">
            <wp:extent cx="3019424" cy="9906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77682"/>
                    <a:stretch/>
                  </pic:blipFill>
                  <pic:spPr bwMode="auto">
                    <a:xfrm>
                      <a:off x="0" y="0"/>
                      <a:ext cx="3019846" cy="990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297" w:type="dxa"/>
        <w:tblLook w:val="04A0" w:firstRow="1" w:lastRow="0" w:firstColumn="1" w:lastColumn="0" w:noHBand="0" w:noVBand="1"/>
      </w:tblPr>
      <w:tblGrid>
        <w:gridCol w:w="1859"/>
        <w:gridCol w:w="1859"/>
        <w:gridCol w:w="1859"/>
        <w:gridCol w:w="1859"/>
        <w:gridCol w:w="1861"/>
      </w:tblGrid>
      <w:tr w:rsidR="00283FDA" w14:paraId="4AA9E2C4" w14:textId="77777777" w:rsidTr="001F29E4">
        <w:trPr>
          <w:trHeight w:val="890"/>
        </w:trPr>
        <w:tc>
          <w:tcPr>
            <w:tcW w:w="1859" w:type="dxa"/>
          </w:tcPr>
          <w:p w14:paraId="176F261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1E14B7F7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1BE24B6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59" w:type="dxa"/>
          </w:tcPr>
          <w:p w14:paraId="5372C179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1" w:type="dxa"/>
          </w:tcPr>
          <w:p w14:paraId="747514BF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726D4AF2" w14:textId="45C3D576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F310691" wp14:editId="16653F65">
                <wp:simplePos x="0" y="0"/>
                <wp:positionH relativeFrom="column">
                  <wp:posOffset>1895475</wp:posOffset>
                </wp:positionH>
                <wp:positionV relativeFrom="paragraph">
                  <wp:posOffset>679450</wp:posOffset>
                </wp:positionV>
                <wp:extent cx="571500" cy="276225"/>
                <wp:effectExtent l="0" t="0" r="19050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56DE44" id="Rectangle 46" o:spid="_x0000_s1026" style="position:absolute;margin-left:149.25pt;margin-top:53.5pt;width:45pt;height:21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gcAcw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7DD1BC47" wp14:editId="7230E713">
            <wp:extent cx="2962274" cy="9715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77729"/>
                    <a:stretch/>
                  </pic:blipFill>
                  <pic:spPr bwMode="auto">
                    <a:xfrm>
                      <a:off x="0" y="0"/>
                      <a:ext cx="2962688" cy="97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12" w:type="dxa"/>
        <w:tblLook w:val="04A0" w:firstRow="1" w:lastRow="0" w:firstColumn="1" w:lastColumn="0" w:noHBand="0" w:noVBand="1"/>
      </w:tblPr>
      <w:tblGrid>
        <w:gridCol w:w="1862"/>
        <w:gridCol w:w="1862"/>
        <w:gridCol w:w="1862"/>
        <w:gridCol w:w="1862"/>
        <w:gridCol w:w="1864"/>
      </w:tblGrid>
      <w:tr w:rsidR="00283FDA" w14:paraId="3530B261" w14:textId="77777777" w:rsidTr="001F29E4">
        <w:trPr>
          <w:trHeight w:val="819"/>
        </w:trPr>
        <w:tc>
          <w:tcPr>
            <w:tcW w:w="1862" w:type="dxa"/>
          </w:tcPr>
          <w:p w14:paraId="65E12CA2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0A7A3379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0D155CA9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2" w:type="dxa"/>
          </w:tcPr>
          <w:p w14:paraId="07907F9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4" w:type="dxa"/>
          </w:tcPr>
          <w:p w14:paraId="4D7C50B3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2837F46D" w14:textId="61D49CF1" w:rsidR="00283FDA" w:rsidRDefault="00283FDA" w:rsidP="00283FDA">
      <w:pPr>
        <w:jc w:val="center"/>
        <w:rPr>
          <w:noProof/>
        </w:rPr>
      </w:pPr>
    </w:p>
    <w:p w14:paraId="05A8D47D" w14:textId="794B177F" w:rsidR="00283FDA" w:rsidRDefault="00283FDA" w:rsidP="00283FDA">
      <w:pPr>
        <w:jc w:val="center"/>
        <w:rPr>
          <w:noProof/>
        </w:rPr>
      </w:pPr>
    </w:p>
    <w:p w14:paraId="38EC7F8D" w14:textId="20A4A2EE" w:rsidR="00283FDA" w:rsidRDefault="00283FDA" w:rsidP="00283FDA">
      <w:pPr>
        <w:jc w:val="center"/>
        <w:rPr>
          <w:noProof/>
        </w:rPr>
      </w:pPr>
    </w:p>
    <w:p w14:paraId="63E60A47" w14:textId="36683C50" w:rsidR="00283FDA" w:rsidRDefault="00283FDA" w:rsidP="00283FDA">
      <w:pPr>
        <w:jc w:val="center"/>
        <w:rPr>
          <w:noProof/>
        </w:rPr>
      </w:pPr>
    </w:p>
    <w:p w14:paraId="0B253FA1" w14:textId="794368A0" w:rsidR="00283FDA" w:rsidRDefault="00283FDA" w:rsidP="00283FDA">
      <w:pPr>
        <w:jc w:val="center"/>
        <w:rPr>
          <w:noProof/>
        </w:rPr>
      </w:pPr>
    </w:p>
    <w:p w14:paraId="2F06C44D" w14:textId="0FF9DF07" w:rsidR="00283FDA" w:rsidRDefault="00283FDA" w:rsidP="00283FDA">
      <w:pPr>
        <w:jc w:val="center"/>
        <w:rPr>
          <w:noProof/>
        </w:rPr>
      </w:pPr>
    </w:p>
    <w:p w14:paraId="31A59C62" w14:textId="0BBB339A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D0B632" wp14:editId="7FBACFD0">
                <wp:simplePos x="0" y="0"/>
                <wp:positionH relativeFrom="column">
                  <wp:posOffset>1905000</wp:posOffset>
                </wp:positionH>
                <wp:positionV relativeFrom="paragraph">
                  <wp:posOffset>638810</wp:posOffset>
                </wp:positionV>
                <wp:extent cx="571500" cy="276225"/>
                <wp:effectExtent l="0" t="0" r="19050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A54F7A" id="Rectangle 48" o:spid="_x0000_s1026" style="position:absolute;margin-left:150pt;margin-top:50.3pt;width:45pt;height:21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U5+cw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B380F93" wp14:editId="57A48938">
                <wp:simplePos x="0" y="0"/>
                <wp:positionH relativeFrom="column">
                  <wp:posOffset>3657600</wp:posOffset>
                </wp:positionH>
                <wp:positionV relativeFrom="paragraph">
                  <wp:posOffset>686435</wp:posOffset>
                </wp:positionV>
                <wp:extent cx="571500" cy="276225"/>
                <wp:effectExtent l="0" t="0" r="19050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C2F2E8" id="Rectangle 47" o:spid="_x0000_s1026" style="position:absolute;margin-left:4in;margin-top:54.05pt;width:45pt;height:21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591DCAB2" wp14:editId="66F6062C">
            <wp:extent cx="2961640" cy="9429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22" t="26856" r="-322" b="51523"/>
                    <a:stretch/>
                  </pic:blipFill>
                  <pic:spPr bwMode="auto">
                    <a:xfrm>
                      <a:off x="0" y="0"/>
                      <a:ext cx="2962688" cy="943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83FDA" w:rsidRPr="00283FDA">
        <w:rPr>
          <w:noProof/>
        </w:rPr>
        <w:t xml:space="preserve"> </w:t>
      </w:r>
    </w:p>
    <w:tbl>
      <w:tblPr>
        <w:tblStyle w:val="TableGrid"/>
        <w:tblW w:w="9342" w:type="dxa"/>
        <w:tblLook w:val="04A0" w:firstRow="1" w:lastRow="0" w:firstColumn="1" w:lastColumn="0" w:noHBand="0" w:noVBand="1"/>
      </w:tblPr>
      <w:tblGrid>
        <w:gridCol w:w="1868"/>
        <w:gridCol w:w="1868"/>
        <w:gridCol w:w="1868"/>
        <w:gridCol w:w="1868"/>
        <w:gridCol w:w="1870"/>
      </w:tblGrid>
      <w:tr w:rsidR="00283FDA" w14:paraId="0359A4FC" w14:textId="77777777" w:rsidTr="001F29E4">
        <w:trPr>
          <w:trHeight w:val="847"/>
        </w:trPr>
        <w:tc>
          <w:tcPr>
            <w:tcW w:w="1868" w:type="dxa"/>
          </w:tcPr>
          <w:p w14:paraId="396D3059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2CE48A8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56A2CF08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68" w:type="dxa"/>
          </w:tcPr>
          <w:p w14:paraId="3EED410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0" w:type="dxa"/>
          </w:tcPr>
          <w:p w14:paraId="2EE431D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211B05C8" w14:textId="77777777" w:rsidR="00283FDA" w:rsidRDefault="00283FDA" w:rsidP="00283FDA">
      <w:pPr>
        <w:jc w:val="center"/>
        <w:rPr>
          <w:noProof/>
        </w:rPr>
      </w:pPr>
    </w:p>
    <w:p w14:paraId="24B97FE8" w14:textId="34D70DE6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93D0E4A" wp14:editId="399BD0FB">
                <wp:simplePos x="0" y="0"/>
                <wp:positionH relativeFrom="column">
                  <wp:posOffset>1895475</wp:posOffset>
                </wp:positionH>
                <wp:positionV relativeFrom="paragraph">
                  <wp:posOffset>640080</wp:posOffset>
                </wp:positionV>
                <wp:extent cx="571500" cy="276225"/>
                <wp:effectExtent l="0" t="0" r="19050" b="2857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99DBB3" id="Rectangle 50" o:spid="_x0000_s1026" style="position:absolute;margin-left:149.25pt;margin-top:50.4pt;width:45pt;height:21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Famcg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B00731" wp14:editId="2A0101D2">
                <wp:simplePos x="0" y="0"/>
                <wp:positionH relativeFrom="column">
                  <wp:posOffset>3009900</wp:posOffset>
                </wp:positionH>
                <wp:positionV relativeFrom="paragraph">
                  <wp:posOffset>619125</wp:posOffset>
                </wp:positionV>
                <wp:extent cx="571500" cy="276225"/>
                <wp:effectExtent l="0" t="0" r="19050" b="285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B40387" id="Rectangle 49" o:spid="_x0000_s1026" style="position:absolute;margin-left:237pt;margin-top:48.75pt;width:45pt;height:21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0757BB53" wp14:editId="56031353">
            <wp:extent cx="2961640" cy="9613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52850" b="25109"/>
                    <a:stretch/>
                  </pic:blipFill>
                  <pic:spPr bwMode="auto">
                    <a:xfrm>
                      <a:off x="0" y="0"/>
                      <a:ext cx="2962688" cy="961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1874"/>
        <w:gridCol w:w="1874"/>
        <w:gridCol w:w="1874"/>
        <w:gridCol w:w="1874"/>
        <w:gridCol w:w="1876"/>
      </w:tblGrid>
      <w:tr w:rsidR="00283FDA" w14:paraId="62DE46AF" w14:textId="77777777" w:rsidTr="001F29E4">
        <w:trPr>
          <w:trHeight w:val="918"/>
        </w:trPr>
        <w:tc>
          <w:tcPr>
            <w:tcW w:w="1874" w:type="dxa"/>
          </w:tcPr>
          <w:p w14:paraId="7B6CAE3C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13653487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2C9CD4EB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4" w:type="dxa"/>
          </w:tcPr>
          <w:p w14:paraId="17A105DA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76" w:type="dxa"/>
          </w:tcPr>
          <w:p w14:paraId="176A44C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044A9C17" w14:textId="29ACECE0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080FFC" wp14:editId="635E0B10">
                <wp:simplePos x="0" y="0"/>
                <wp:positionH relativeFrom="column">
                  <wp:posOffset>3448050</wp:posOffset>
                </wp:positionH>
                <wp:positionV relativeFrom="paragraph">
                  <wp:posOffset>577850</wp:posOffset>
                </wp:positionV>
                <wp:extent cx="571500" cy="276225"/>
                <wp:effectExtent l="0" t="0" r="19050" b="2857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7A24F" id="Rectangle 51" o:spid="_x0000_s1026" style="position:absolute;margin-left:271.5pt;margin-top:45.5pt;width:45pt;height:21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Xolcg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3EFE9E6A" wp14:editId="49102D23">
            <wp:extent cx="2962274" cy="9239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78821"/>
                    <a:stretch/>
                  </pic:blipFill>
                  <pic:spPr bwMode="auto">
                    <a:xfrm>
                      <a:off x="0" y="0"/>
                      <a:ext cx="2962688" cy="924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417" w:type="dxa"/>
        <w:tblLook w:val="04A0" w:firstRow="1" w:lastRow="0" w:firstColumn="1" w:lastColumn="0" w:noHBand="0" w:noVBand="1"/>
      </w:tblPr>
      <w:tblGrid>
        <w:gridCol w:w="1883"/>
        <w:gridCol w:w="1883"/>
        <w:gridCol w:w="1883"/>
        <w:gridCol w:w="1883"/>
        <w:gridCol w:w="1885"/>
      </w:tblGrid>
      <w:tr w:rsidR="00283FDA" w14:paraId="7D2D0295" w14:textId="77777777" w:rsidTr="001F29E4">
        <w:trPr>
          <w:trHeight w:val="876"/>
        </w:trPr>
        <w:tc>
          <w:tcPr>
            <w:tcW w:w="1883" w:type="dxa"/>
          </w:tcPr>
          <w:p w14:paraId="3D52E324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2FE0AC2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593A1ADB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83" w:type="dxa"/>
          </w:tcPr>
          <w:p w14:paraId="25251B9A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885" w:type="dxa"/>
          </w:tcPr>
          <w:p w14:paraId="1BA0A6D5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42C8F9BA" w14:textId="2DC5E05D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B3D2A14" wp14:editId="7299FA98">
                <wp:simplePos x="0" y="0"/>
                <wp:positionH relativeFrom="margin">
                  <wp:align>center</wp:align>
                </wp:positionH>
                <wp:positionV relativeFrom="paragraph">
                  <wp:posOffset>589280</wp:posOffset>
                </wp:positionV>
                <wp:extent cx="571500" cy="276225"/>
                <wp:effectExtent l="0" t="0" r="19050" b="285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20377B" id="Rectangle 53" o:spid="_x0000_s1026" style="position:absolute;margin-left:0;margin-top:46.4pt;width:45pt;height:21.75pt;z-index:2516940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C21B147" wp14:editId="1F522799">
                <wp:simplePos x="0" y="0"/>
                <wp:positionH relativeFrom="column">
                  <wp:posOffset>3819525</wp:posOffset>
                </wp:positionH>
                <wp:positionV relativeFrom="paragraph">
                  <wp:posOffset>570230</wp:posOffset>
                </wp:positionV>
                <wp:extent cx="571500" cy="2762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BC9AE3" id="Rectangle 52" o:spid="_x0000_s1026" style="position:absolute;margin-left:300.75pt;margin-top:44.9pt;width:45pt;height:21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H57cw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0CA06F62" wp14:editId="01DDCA03">
            <wp:extent cx="2914650" cy="9810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42589" b="69527"/>
                    <a:stretch/>
                  </pic:blipFill>
                  <pic:spPr bwMode="auto">
                    <a:xfrm>
                      <a:off x="0" y="0"/>
                      <a:ext cx="2915057" cy="981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00" w:type="dxa"/>
        <w:tblLook w:val="04A0" w:firstRow="1" w:lastRow="0" w:firstColumn="1" w:lastColumn="0" w:noHBand="0" w:noVBand="1"/>
      </w:tblPr>
      <w:tblGrid>
        <w:gridCol w:w="2325"/>
        <w:gridCol w:w="2325"/>
        <w:gridCol w:w="2325"/>
        <w:gridCol w:w="2325"/>
      </w:tblGrid>
      <w:tr w:rsidR="00283FDA" w14:paraId="64F0C66C" w14:textId="77777777" w:rsidTr="001F29E4">
        <w:trPr>
          <w:trHeight w:val="734"/>
        </w:trPr>
        <w:tc>
          <w:tcPr>
            <w:tcW w:w="2325" w:type="dxa"/>
          </w:tcPr>
          <w:p w14:paraId="3321281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1A0CCEAF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7861C37F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2325" w:type="dxa"/>
          </w:tcPr>
          <w:p w14:paraId="5995DA9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03F91413" w14:textId="77777777" w:rsidR="00283FDA" w:rsidRDefault="00283FDA" w:rsidP="00283FDA">
      <w:pPr>
        <w:jc w:val="center"/>
        <w:rPr>
          <w:noProof/>
        </w:rPr>
      </w:pPr>
    </w:p>
    <w:p w14:paraId="0583D387" w14:textId="77777777" w:rsidR="00283FDA" w:rsidRDefault="00283FDA" w:rsidP="00283FDA">
      <w:pPr>
        <w:jc w:val="center"/>
        <w:rPr>
          <w:noProof/>
        </w:rPr>
      </w:pPr>
    </w:p>
    <w:p w14:paraId="2D56A57B" w14:textId="77777777" w:rsidR="00283FDA" w:rsidRDefault="00283FDA" w:rsidP="00283FDA">
      <w:pPr>
        <w:jc w:val="center"/>
        <w:rPr>
          <w:noProof/>
        </w:rPr>
      </w:pPr>
    </w:p>
    <w:p w14:paraId="70172570" w14:textId="77777777" w:rsidR="00283FDA" w:rsidRDefault="00283FDA" w:rsidP="00283FDA">
      <w:pPr>
        <w:jc w:val="center"/>
        <w:rPr>
          <w:noProof/>
        </w:rPr>
      </w:pPr>
    </w:p>
    <w:p w14:paraId="43043E03" w14:textId="77777777" w:rsidR="00283FDA" w:rsidRDefault="00283FDA" w:rsidP="00283FDA">
      <w:pPr>
        <w:jc w:val="center"/>
        <w:rPr>
          <w:noProof/>
        </w:rPr>
      </w:pPr>
    </w:p>
    <w:p w14:paraId="14CBCA8A" w14:textId="182F9F0B" w:rsidR="00283FDA" w:rsidRDefault="003B26E4" w:rsidP="00283FDA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5F52C5B" wp14:editId="636FC1DE">
                <wp:simplePos x="0" y="0"/>
                <wp:positionH relativeFrom="column">
                  <wp:posOffset>2105025</wp:posOffset>
                </wp:positionH>
                <wp:positionV relativeFrom="paragraph">
                  <wp:posOffset>581025</wp:posOffset>
                </wp:positionV>
                <wp:extent cx="571500" cy="276225"/>
                <wp:effectExtent l="0" t="0" r="19050" b="2857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07B625" id="Rectangle 54" o:spid="_x0000_s1026" style="position:absolute;margin-left:165.75pt;margin-top:45.75pt;width:45pt;height:21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349B8C8A" wp14:editId="4E6B4D7F">
            <wp:extent cx="4267199" cy="923925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125" t="35799" r="14821" b="35503"/>
                    <a:stretch/>
                  </pic:blipFill>
                  <pic:spPr bwMode="auto">
                    <a:xfrm>
                      <a:off x="0" y="0"/>
                      <a:ext cx="4267795" cy="924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28" w:type="dxa"/>
        <w:tblLook w:val="04A0" w:firstRow="1" w:lastRow="0" w:firstColumn="1" w:lastColumn="0" w:noHBand="0" w:noVBand="1"/>
      </w:tblPr>
      <w:tblGrid>
        <w:gridCol w:w="1166"/>
        <w:gridCol w:w="1166"/>
        <w:gridCol w:w="1166"/>
        <w:gridCol w:w="1166"/>
        <w:gridCol w:w="1166"/>
        <w:gridCol w:w="1166"/>
        <w:gridCol w:w="1166"/>
        <w:gridCol w:w="1166"/>
      </w:tblGrid>
      <w:tr w:rsidR="00283FDA" w14:paraId="59B89788" w14:textId="77777777" w:rsidTr="001F29E4">
        <w:trPr>
          <w:trHeight w:val="960"/>
        </w:trPr>
        <w:tc>
          <w:tcPr>
            <w:tcW w:w="1166" w:type="dxa"/>
          </w:tcPr>
          <w:p w14:paraId="6925D49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6B5A8BFC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0BB9338B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5AFB0BAC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6BFBBDD1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33ADF031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32E4459E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  <w:tc>
          <w:tcPr>
            <w:tcW w:w="1166" w:type="dxa"/>
          </w:tcPr>
          <w:p w14:paraId="7A4F929D" w14:textId="77777777" w:rsidR="00283FDA" w:rsidRDefault="00283FDA" w:rsidP="001F29E4">
            <w:pPr>
              <w:jc w:val="center"/>
              <w:rPr>
                <w:noProof/>
              </w:rPr>
            </w:pPr>
          </w:p>
        </w:tc>
      </w:tr>
    </w:tbl>
    <w:p w14:paraId="199A180C" w14:textId="77777777" w:rsidR="00283FDA" w:rsidRDefault="00283FDA" w:rsidP="00283FDA">
      <w:pPr>
        <w:jc w:val="center"/>
        <w:rPr>
          <w:noProof/>
        </w:rPr>
      </w:pPr>
      <w:r w:rsidRPr="00283FDA">
        <w:rPr>
          <w:noProof/>
        </w:rPr>
        <w:t xml:space="preserve"> </w:t>
      </w:r>
    </w:p>
    <w:p w14:paraId="47993D74" w14:textId="70F08DDF" w:rsidR="00283FDA" w:rsidRDefault="003B26E4" w:rsidP="00283FD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7F85DE" wp14:editId="0CC0E96D">
                <wp:simplePos x="0" y="0"/>
                <wp:positionH relativeFrom="column">
                  <wp:posOffset>4867275</wp:posOffset>
                </wp:positionH>
                <wp:positionV relativeFrom="paragraph">
                  <wp:posOffset>624840</wp:posOffset>
                </wp:positionV>
                <wp:extent cx="571500" cy="276225"/>
                <wp:effectExtent l="0" t="0" r="19050" b="2857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EC2DA" id="Rectangle 56" o:spid="_x0000_s1026" style="position:absolute;margin-left:383.25pt;margin-top:49.2pt;width:45pt;height:21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l4acw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BA6C1A" wp14:editId="43C17D4B">
                <wp:simplePos x="0" y="0"/>
                <wp:positionH relativeFrom="column">
                  <wp:posOffset>752475</wp:posOffset>
                </wp:positionH>
                <wp:positionV relativeFrom="paragraph">
                  <wp:posOffset>662940</wp:posOffset>
                </wp:positionV>
                <wp:extent cx="571500" cy="276225"/>
                <wp:effectExtent l="0" t="0" r="19050" b="2857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AD2ADF" id="Rectangle 55" o:spid="_x0000_s1026" style="position:absolute;margin-left:59.25pt;margin-top:52.2pt;width:45pt;height:21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0588D6EF" wp14:editId="6DAA4179">
            <wp:extent cx="4943476" cy="9334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627" t="71006"/>
                    <a:stretch/>
                  </pic:blipFill>
                  <pic:spPr bwMode="auto">
                    <a:xfrm>
                      <a:off x="0" y="0"/>
                      <a:ext cx="4944165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896" w:type="dxa"/>
        <w:tblLook w:val="04A0" w:firstRow="1" w:lastRow="0" w:firstColumn="1" w:lastColumn="0" w:noHBand="0" w:noVBand="1"/>
      </w:tblPr>
      <w:tblGrid>
        <w:gridCol w:w="989"/>
        <w:gridCol w:w="989"/>
        <w:gridCol w:w="989"/>
        <w:gridCol w:w="989"/>
        <w:gridCol w:w="990"/>
        <w:gridCol w:w="990"/>
        <w:gridCol w:w="990"/>
        <w:gridCol w:w="990"/>
        <w:gridCol w:w="990"/>
        <w:gridCol w:w="990"/>
      </w:tblGrid>
      <w:tr w:rsidR="00283FDA" w14:paraId="66267A62" w14:textId="77777777" w:rsidTr="001F29E4">
        <w:trPr>
          <w:trHeight w:val="791"/>
        </w:trPr>
        <w:tc>
          <w:tcPr>
            <w:tcW w:w="989" w:type="dxa"/>
          </w:tcPr>
          <w:p w14:paraId="5CD774B7" w14:textId="77777777" w:rsidR="00283FDA" w:rsidRDefault="00283FDA" w:rsidP="001F29E4">
            <w:pPr>
              <w:jc w:val="center"/>
            </w:pPr>
          </w:p>
        </w:tc>
        <w:tc>
          <w:tcPr>
            <w:tcW w:w="989" w:type="dxa"/>
          </w:tcPr>
          <w:p w14:paraId="50A567B2" w14:textId="77777777" w:rsidR="00283FDA" w:rsidRDefault="00283FDA" w:rsidP="001F29E4">
            <w:pPr>
              <w:jc w:val="center"/>
            </w:pPr>
          </w:p>
        </w:tc>
        <w:tc>
          <w:tcPr>
            <w:tcW w:w="989" w:type="dxa"/>
          </w:tcPr>
          <w:p w14:paraId="748801FC" w14:textId="77777777" w:rsidR="00283FDA" w:rsidRDefault="00283FDA" w:rsidP="001F29E4">
            <w:pPr>
              <w:jc w:val="center"/>
            </w:pPr>
          </w:p>
        </w:tc>
        <w:tc>
          <w:tcPr>
            <w:tcW w:w="989" w:type="dxa"/>
          </w:tcPr>
          <w:p w14:paraId="20C11716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2A9F6842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406F6778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0CE148FA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39B96541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186E3E91" w14:textId="77777777" w:rsidR="00283FDA" w:rsidRDefault="00283FDA" w:rsidP="001F29E4">
            <w:pPr>
              <w:jc w:val="center"/>
            </w:pPr>
          </w:p>
        </w:tc>
        <w:tc>
          <w:tcPr>
            <w:tcW w:w="990" w:type="dxa"/>
          </w:tcPr>
          <w:p w14:paraId="5862ECE2" w14:textId="77777777" w:rsidR="00283FDA" w:rsidRDefault="00283FDA" w:rsidP="001F29E4">
            <w:pPr>
              <w:jc w:val="center"/>
            </w:pPr>
          </w:p>
        </w:tc>
      </w:tr>
    </w:tbl>
    <w:p w14:paraId="6D31EB19" w14:textId="4EC42A2E" w:rsidR="00283FDA" w:rsidRDefault="003B26E4" w:rsidP="00283FD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A7D69BB" wp14:editId="7526F4DF">
                <wp:simplePos x="0" y="0"/>
                <wp:positionH relativeFrom="column">
                  <wp:posOffset>1695450</wp:posOffset>
                </wp:positionH>
                <wp:positionV relativeFrom="paragraph">
                  <wp:posOffset>633095</wp:posOffset>
                </wp:positionV>
                <wp:extent cx="571500" cy="276225"/>
                <wp:effectExtent l="0" t="0" r="19050" b="2857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8F1E19" id="Rectangle 58" o:spid="_x0000_s1026" style="position:absolute;margin-left:133.5pt;margin-top:49.85pt;width:45pt;height:21.7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Rdkcw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C3C5AE" wp14:editId="4B28F298">
                <wp:simplePos x="0" y="0"/>
                <wp:positionH relativeFrom="column">
                  <wp:posOffset>4048125</wp:posOffset>
                </wp:positionH>
                <wp:positionV relativeFrom="paragraph">
                  <wp:posOffset>642620</wp:posOffset>
                </wp:positionV>
                <wp:extent cx="571500" cy="276225"/>
                <wp:effectExtent l="0" t="0" r="19050" b="2857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D4AACA" id="Rectangle 57" o:spid="_x0000_s1026" style="position:absolute;margin-left:318.75pt;margin-top:50.6pt;width:45pt;height:21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379EB711" wp14:editId="5EE1E79B">
            <wp:extent cx="3533775" cy="9334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5682" b="56828"/>
                    <a:stretch/>
                  </pic:blipFill>
                  <pic:spPr bwMode="auto">
                    <a:xfrm>
                      <a:off x="0" y="0"/>
                      <a:ext cx="3534269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597" w:type="dxa"/>
        <w:tblLook w:val="04A0" w:firstRow="1" w:lastRow="0" w:firstColumn="1" w:lastColumn="0" w:noHBand="0" w:noVBand="1"/>
      </w:tblPr>
      <w:tblGrid>
        <w:gridCol w:w="1371"/>
        <w:gridCol w:w="1371"/>
        <w:gridCol w:w="1371"/>
        <w:gridCol w:w="1371"/>
        <w:gridCol w:w="1371"/>
        <w:gridCol w:w="1371"/>
        <w:gridCol w:w="1371"/>
      </w:tblGrid>
      <w:tr w:rsidR="00283FDA" w14:paraId="03C27A65" w14:textId="77777777" w:rsidTr="001F29E4">
        <w:trPr>
          <w:trHeight w:val="819"/>
        </w:trPr>
        <w:tc>
          <w:tcPr>
            <w:tcW w:w="1371" w:type="dxa"/>
          </w:tcPr>
          <w:p w14:paraId="2F1514B2" w14:textId="77777777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56C7B8D2" w14:textId="77777777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470A270E" w14:textId="45AC868A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6B892AF6" w14:textId="77777777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08420845" w14:textId="77777777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6843FDEE" w14:textId="77777777" w:rsidR="00283FDA" w:rsidRDefault="00283FDA" w:rsidP="001F29E4">
            <w:pPr>
              <w:jc w:val="center"/>
            </w:pPr>
          </w:p>
        </w:tc>
        <w:tc>
          <w:tcPr>
            <w:tcW w:w="1371" w:type="dxa"/>
          </w:tcPr>
          <w:p w14:paraId="13717C83" w14:textId="77777777" w:rsidR="00283FDA" w:rsidRDefault="00283FDA" w:rsidP="001F29E4">
            <w:pPr>
              <w:jc w:val="center"/>
            </w:pPr>
          </w:p>
        </w:tc>
      </w:tr>
    </w:tbl>
    <w:p w14:paraId="56DE2F22" w14:textId="2578ACBB" w:rsidR="00283FDA" w:rsidRDefault="003B26E4" w:rsidP="00283FD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1874047" wp14:editId="77DF02F8">
                <wp:simplePos x="0" y="0"/>
                <wp:positionH relativeFrom="column">
                  <wp:posOffset>4381500</wp:posOffset>
                </wp:positionH>
                <wp:positionV relativeFrom="paragraph">
                  <wp:posOffset>556895</wp:posOffset>
                </wp:positionV>
                <wp:extent cx="571500" cy="276225"/>
                <wp:effectExtent l="0" t="0" r="19050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8555E2" id="Rectangle 61" o:spid="_x0000_s1026" style="position:absolute;margin-left:345pt;margin-top:43.85pt;width:45pt;height:21.7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52295B9" wp14:editId="645ED75B">
                <wp:simplePos x="0" y="0"/>
                <wp:positionH relativeFrom="margin">
                  <wp:align>center</wp:align>
                </wp:positionH>
                <wp:positionV relativeFrom="paragraph">
                  <wp:posOffset>614045</wp:posOffset>
                </wp:positionV>
                <wp:extent cx="571500" cy="200025"/>
                <wp:effectExtent l="0" t="0" r="19050" b="2857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00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CE4C9" id="Rectangle 60" o:spid="_x0000_s1026" style="position:absolute;margin-left:0;margin-top:48.35pt;width:45pt;height:15.75pt;z-index:25170841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6C1FB9E" wp14:editId="4813695A">
                <wp:simplePos x="0" y="0"/>
                <wp:positionH relativeFrom="column">
                  <wp:posOffset>1504950</wp:posOffset>
                </wp:positionH>
                <wp:positionV relativeFrom="paragraph">
                  <wp:posOffset>614045</wp:posOffset>
                </wp:positionV>
                <wp:extent cx="571500" cy="276225"/>
                <wp:effectExtent l="0" t="0" r="19050" b="2857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66DC58" id="Rectangle 59" o:spid="_x0000_s1026" style="position:absolute;margin-left:118.5pt;margin-top:48.35pt;width:45pt;height:21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283FDA" w:rsidRPr="00283FDA">
        <w:rPr>
          <w:noProof/>
        </w:rPr>
        <w:drawing>
          <wp:inline distT="0" distB="0" distL="0" distR="0" wp14:anchorId="1B7F1CBF" wp14:editId="767E9364">
            <wp:extent cx="4105275" cy="9334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45" t="56828"/>
                    <a:stretch/>
                  </pic:blipFill>
                  <pic:spPr bwMode="auto">
                    <a:xfrm>
                      <a:off x="0" y="0"/>
                      <a:ext cx="4105848" cy="933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674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  <w:gridCol w:w="1382"/>
      </w:tblGrid>
      <w:tr w:rsidR="00283FDA" w14:paraId="0DFC81FC" w14:textId="77777777" w:rsidTr="001F29E4">
        <w:trPr>
          <w:trHeight w:val="904"/>
        </w:trPr>
        <w:tc>
          <w:tcPr>
            <w:tcW w:w="1382" w:type="dxa"/>
          </w:tcPr>
          <w:p w14:paraId="24C31F45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6C934D77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6A0FBF4C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792AA431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73E9E6FB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6F4F1CB3" w14:textId="77777777" w:rsidR="00283FDA" w:rsidRDefault="00283FDA" w:rsidP="001F29E4">
            <w:pPr>
              <w:jc w:val="center"/>
            </w:pPr>
          </w:p>
        </w:tc>
        <w:tc>
          <w:tcPr>
            <w:tcW w:w="1382" w:type="dxa"/>
          </w:tcPr>
          <w:p w14:paraId="490CE00F" w14:textId="77777777" w:rsidR="00283FDA" w:rsidRDefault="00283FDA" w:rsidP="001F29E4">
            <w:pPr>
              <w:jc w:val="center"/>
            </w:pPr>
          </w:p>
        </w:tc>
      </w:tr>
    </w:tbl>
    <w:p w14:paraId="2B134E8E" w14:textId="77777777" w:rsidR="00283FDA" w:rsidRDefault="00283FDA" w:rsidP="00283FDA">
      <w:pPr>
        <w:jc w:val="center"/>
      </w:pPr>
    </w:p>
    <w:p w14:paraId="0EE64FD1" w14:textId="77777777" w:rsidR="00283FDA" w:rsidRDefault="00283FDA" w:rsidP="00283FDA">
      <w:pPr>
        <w:jc w:val="center"/>
      </w:pPr>
    </w:p>
    <w:sectPr w:rsidR="00283F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7MwMjU0sDQ2MDdQ0lEKTi0uzszPAykwrAUAdwQjbiwAAAA="/>
  </w:docVars>
  <w:rsids>
    <w:rsidRoot w:val="00283FDA"/>
    <w:rsid w:val="00283FDA"/>
    <w:rsid w:val="003B26E4"/>
    <w:rsid w:val="00995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BBBD7"/>
  <w15:chartTrackingRefBased/>
  <w15:docId w15:val="{43FD1100-6D79-43F3-9186-8A23B306A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anyel Salih</cp:lastModifiedBy>
  <cp:revision>1</cp:revision>
  <dcterms:created xsi:type="dcterms:W3CDTF">2020-04-28T19:47:00Z</dcterms:created>
  <dcterms:modified xsi:type="dcterms:W3CDTF">2020-04-28T20:01:00Z</dcterms:modified>
</cp:coreProperties>
</file>